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8CDBF" w14:textId="77777777" w:rsidR="008E1583" w:rsidRPr="008E1583" w:rsidRDefault="008E1583" w:rsidP="008E158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8E1583">
        <w:rPr>
          <w:rFonts w:ascii="Times New Roman" w:eastAsia="Calibri" w:hAnsi="Times New Roman" w:cs="Times New Roman"/>
          <w:b/>
          <w:sz w:val="28"/>
          <w:szCs w:val="28"/>
        </w:rPr>
        <w:t xml:space="preserve">Section 1.3 Simple Random Sampling </w:t>
      </w:r>
    </w:p>
    <w:p w14:paraId="2079FA9F" w14:textId="77777777" w:rsidR="008E1583" w:rsidRPr="008E1583" w:rsidRDefault="008E1583" w:rsidP="008E1583">
      <w:pPr>
        <w:spacing w:before="240" w:after="0" w:line="276" w:lineRule="auto"/>
        <w:outlineLvl w:val="2"/>
        <w:rPr>
          <w:rFonts w:ascii="Times New Roman" w:eastAsia="Calibri" w:hAnsi="Times New Roman" w:cs="Times New Roman"/>
          <w:b/>
          <w:sz w:val="24"/>
          <w:szCs w:val="24"/>
        </w:rPr>
      </w:pPr>
      <w:r w:rsidRPr="008E1583">
        <w:rPr>
          <w:rFonts w:ascii="Times New Roman" w:eastAsia="Calibri" w:hAnsi="Times New Roman" w:cs="Times New Roman"/>
          <w:b/>
          <w:sz w:val="24"/>
          <w:szCs w:val="24"/>
        </w:rPr>
        <w:t>Objective</w:t>
      </w:r>
    </w:p>
    <w:p w14:paraId="02905E43" w14:textId="77777777" w:rsidR="008E1583" w:rsidRPr="008E1583" w:rsidRDefault="008E1583" w:rsidP="008E1583">
      <w:pPr>
        <w:numPr>
          <w:ilvl w:val="1"/>
          <w:numId w:val="2"/>
        </w:numPr>
        <w:spacing w:after="0" w:line="480" w:lineRule="auto"/>
        <w:ind w:left="90" w:firstLine="810"/>
        <w:rPr>
          <w:rFonts w:ascii="Times New Roman" w:eastAsia="Calibri" w:hAnsi="Times New Roman" w:cs="Times New Roman"/>
        </w:rPr>
      </w:pPr>
      <w:r w:rsidRPr="008E1583">
        <w:rPr>
          <w:rFonts w:ascii="Times New Roman" w:eastAsia="Calibri" w:hAnsi="Times New Roman" w:cs="Times New Roman"/>
        </w:rPr>
        <w:t>Obtain a Simple Random Sample</w:t>
      </w:r>
    </w:p>
    <w:p w14:paraId="777CE22A"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1</w:t>
      </w:r>
    </w:p>
    <w:p w14:paraId="0CFD5D73" w14:textId="77777777" w:rsidR="008E1583" w:rsidRPr="008E1583" w:rsidRDefault="008E1583" w:rsidP="008E1583">
      <w:pPr>
        <w:spacing w:after="240" w:line="240" w:lineRule="auto"/>
        <w:rPr>
          <w:rFonts w:ascii="Times New Roman" w:eastAsia="Calibri" w:hAnsi="Times New Roman" w:cs="Times New Roman"/>
        </w:rPr>
      </w:pPr>
      <w:r w:rsidRPr="008E1583">
        <w:rPr>
          <w:rFonts w:ascii="Times New Roman" w:eastAsia="Calibri" w:hAnsi="Times New Roman" w:cs="Times New Roman"/>
        </w:rPr>
        <w:t>Observational studies can be conducted by administering a survey. When administering a survey, the researcher must first identify the population that is to be targeted.</w:t>
      </w:r>
    </w:p>
    <w:p w14:paraId="6EF6B674" w14:textId="77777777" w:rsidR="008E1583" w:rsidRPr="008E1583" w:rsidRDefault="008E1583" w:rsidP="008E1583">
      <w:pPr>
        <w:numPr>
          <w:ilvl w:val="0"/>
          <w:numId w:val="3"/>
        </w:numPr>
        <w:spacing w:after="1000" w:line="480" w:lineRule="auto"/>
        <w:ind w:left="360"/>
        <w:rPr>
          <w:rFonts w:ascii="Times New Roman" w:eastAsia="Calibri" w:hAnsi="Times New Roman" w:cs="Times New Roman"/>
        </w:rPr>
      </w:pPr>
      <w:r w:rsidRPr="008E1583">
        <w:rPr>
          <w:rFonts w:ascii="Times New Roman" w:eastAsia="Calibri" w:hAnsi="Times New Roman" w:cs="Times New Roman"/>
        </w:rPr>
        <w:t>Define: Random sampling</w:t>
      </w:r>
    </w:p>
    <w:p w14:paraId="09C26A65"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For the results of a survey to be reliable, the characteristics of the individuals in the sample must be representative of the characteristics of the individuals in the population.</w:t>
      </w:r>
    </w:p>
    <w:p w14:paraId="027847B0"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 xml:space="preserve">The key to obtaining a sample representative of a population is to let </w:t>
      </w:r>
      <w:r w:rsidRPr="008E1583">
        <w:rPr>
          <w:rFonts w:ascii="Times New Roman" w:eastAsia="Calibri" w:hAnsi="Times New Roman" w:cs="Times New Roman"/>
          <w:iCs/>
        </w:rPr>
        <w:t>chance</w:t>
      </w:r>
      <w:r w:rsidRPr="008E1583">
        <w:rPr>
          <w:rFonts w:ascii="Times New Roman" w:eastAsia="Calibri" w:hAnsi="Times New Roman" w:cs="Times New Roman"/>
        </w:rPr>
        <w:t xml:space="preserve"> or </w:t>
      </w:r>
      <w:r w:rsidRPr="008E1583">
        <w:rPr>
          <w:rFonts w:ascii="Times New Roman" w:eastAsia="Calibri" w:hAnsi="Times New Roman" w:cs="Times New Roman"/>
          <w:iCs/>
        </w:rPr>
        <w:t>randomness</w:t>
      </w:r>
      <w:r w:rsidRPr="008E1583">
        <w:rPr>
          <w:rFonts w:ascii="Times New Roman" w:eastAsia="Calibri" w:hAnsi="Times New Roman" w:cs="Times New Roman"/>
        </w:rPr>
        <w:t xml:space="preserve"> play a role in dictating which individuals are in the sample, rather than convenience.</w:t>
      </w:r>
    </w:p>
    <w:p w14:paraId="5B62D7BE"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If convenience is used to obtain a sample, the results of the survey are meaningless.</w:t>
      </w:r>
    </w:p>
    <w:p w14:paraId="79FB85B0"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2</w:t>
      </w:r>
    </w:p>
    <w:p w14:paraId="4144B6D6" w14:textId="77777777" w:rsidR="008E1583" w:rsidRPr="008E1583" w:rsidRDefault="008E1583" w:rsidP="008E1583">
      <w:pPr>
        <w:numPr>
          <w:ilvl w:val="0"/>
          <w:numId w:val="3"/>
        </w:numPr>
        <w:spacing w:after="1000" w:line="480" w:lineRule="auto"/>
        <w:ind w:left="360"/>
        <w:rPr>
          <w:rFonts w:ascii="Times New Roman" w:eastAsia="Calibri" w:hAnsi="Times New Roman" w:cs="Times New Roman"/>
        </w:rPr>
      </w:pPr>
      <w:r w:rsidRPr="008E1583">
        <w:rPr>
          <w:rFonts w:ascii="Times New Roman" w:eastAsia="Calibri" w:hAnsi="Times New Roman" w:cs="Times New Roman"/>
        </w:rPr>
        <w:t>Why are the survey results from the sample taken outside Fenway Park not likely to be reliable?</w:t>
      </w:r>
    </w:p>
    <w:p w14:paraId="0426FA00"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y are the results of a survey of students in your statistics class likely to be misleading when trying to determine what proportion of students on your campus work?</w:t>
      </w:r>
    </w:p>
    <w:p w14:paraId="665185B3"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3</w:t>
      </w:r>
    </w:p>
    <w:p w14:paraId="60830A9A" w14:textId="77777777" w:rsidR="008E1583" w:rsidRPr="008E1583" w:rsidRDefault="008E1583" w:rsidP="008E1583">
      <w:pPr>
        <w:numPr>
          <w:ilvl w:val="0"/>
          <w:numId w:val="3"/>
        </w:numPr>
        <w:spacing w:after="1440" w:line="480" w:lineRule="auto"/>
        <w:ind w:left="360"/>
        <w:rPr>
          <w:rFonts w:ascii="Times New Roman" w:eastAsia="Calibri" w:hAnsi="Times New Roman" w:cs="Times New Roman"/>
        </w:rPr>
      </w:pPr>
      <w:r w:rsidRPr="008E1583">
        <w:rPr>
          <w:rFonts w:ascii="Times New Roman" w:eastAsia="Calibri" w:hAnsi="Times New Roman" w:cs="Times New Roman"/>
        </w:rPr>
        <w:t>List the four basic sampling techniques.</w:t>
      </w:r>
    </w:p>
    <w:p w14:paraId="1E3AA956" w14:textId="77777777" w:rsidR="008E1583" w:rsidRPr="008E1583" w:rsidRDefault="008E1583" w:rsidP="008E1583">
      <w:pPr>
        <w:pBdr>
          <w:top w:val="single" w:sz="12" w:space="1" w:color="auto"/>
        </w:pBdr>
        <w:spacing w:after="200" w:line="276" w:lineRule="auto"/>
        <w:outlineLvl w:val="3"/>
        <w:rPr>
          <w:rFonts w:ascii="Times New Roman" w:eastAsia="Calibri" w:hAnsi="Times New Roman" w:cs="Times New Roman"/>
          <w:b/>
          <w:i/>
          <w:sz w:val="24"/>
        </w:rPr>
      </w:pPr>
      <w:r w:rsidRPr="008E1583">
        <w:rPr>
          <w:rFonts w:ascii="Times New Roman" w:eastAsia="Calibri" w:hAnsi="Times New Roman" w:cs="Times New Roman"/>
          <w:b/>
          <w:i/>
          <w:sz w:val="24"/>
        </w:rPr>
        <w:lastRenderedPageBreak/>
        <w:t>Objective 1: Obtain a Simple Random Sample</w:t>
      </w:r>
    </w:p>
    <w:p w14:paraId="4B7F1797"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1</w:t>
      </w:r>
    </w:p>
    <w:p w14:paraId="65B8E368"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 xml:space="preserve">What is a simple random sample? </w:t>
      </w:r>
    </w:p>
    <w:p w14:paraId="00F8E7AC"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The number of individuals in the sample is always less than the number of individuals in the population.</w:t>
      </w:r>
    </w:p>
    <w:p w14:paraId="67DC719F"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2</w:t>
      </w:r>
    </w:p>
    <w:p w14:paraId="0EFFCD30"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8E1583">
        <w:rPr>
          <w:rFonts w:ascii="Times New Roman" w:eastAsia="Calibri" w:hAnsi="Times New Roman" w:cs="Times New Roman"/>
          <w:b/>
          <w:bCs/>
          <w:shd w:val="clear" w:color="auto" w:fill="BFBFBF"/>
        </w:rPr>
        <w:t>Example 1</w:t>
      </w:r>
      <w:r w:rsidRPr="008E1583">
        <w:rPr>
          <w:rFonts w:ascii="Times New Roman" w:eastAsia="Calibri" w:hAnsi="Times New Roman" w:cs="Times New Roman"/>
        </w:rPr>
        <w:tab/>
      </w:r>
      <w:r w:rsidRPr="008E1583">
        <w:rPr>
          <w:rFonts w:ascii="Times New Roman" w:eastAsia="Calibri" w:hAnsi="Times New Roman" w:cs="Times New Roman"/>
          <w:b/>
          <w:bCs/>
          <w:i/>
          <w:iCs/>
        </w:rPr>
        <w:t>Illustrating Simple Random Sampling</w:t>
      </w:r>
    </w:p>
    <w:p w14:paraId="066F6303"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7A3622E2" w14:textId="77777777"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0" w:name="_Hlk30446385"/>
      <w:r w:rsidRPr="008E1583">
        <w:rPr>
          <w:rFonts w:ascii="Times New Roman" w:eastAsia="Calibri" w:hAnsi="Times New Roman" w:cs="Times New Roman"/>
        </w:rPr>
        <w:t xml:space="preserve">List all possible samples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3 from the population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6. Once an individual is chosen, he/she cannot be chosen again.</w:t>
      </w:r>
    </w:p>
    <w:p w14:paraId="09E52C2B" w14:textId="77777777"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8E1583">
        <w:rPr>
          <w:rFonts w:ascii="Times New Roman" w:eastAsia="Calibri" w:hAnsi="Times New Roman" w:cs="Times New Roman"/>
        </w:rPr>
        <w:t>Comment on the likelihood of the sample containing Michael, Kevin, and Marissa.</w:t>
      </w:r>
      <w:bookmarkEnd w:id="0"/>
    </w:p>
    <w:p w14:paraId="37DC2F09"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5</w:t>
      </w:r>
    </w:p>
    <w:p w14:paraId="150535B4" w14:textId="77777777" w:rsidR="008E1583" w:rsidRPr="008E1583" w:rsidRDefault="008E1583" w:rsidP="008E1583">
      <w:pPr>
        <w:spacing w:after="0" w:line="240" w:lineRule="auto"/>
        <w:rPr>
          <w:rFonts w:ascii="Times New Roman" w:eastAsia="Calibri" w:hAnsi="Times New Roman" w:cs="Times New Roman"/>
        </w:rPr>
      </w:pPr>
      <w:bookmarkStart w:id="1" w:name="_Hlk30448271"/>
      <w:bookmarkStart w:id="2" w:name="_GoBack"/>
      <w:r w:rsidRPr="008E1583">
        <w:rPr>
          <w:rFonts w:ascii="Times New Roman" w:eastAsia="Calibri" w:hAnsi="Times New Roman" w:cs="Times New Roman"/>
        </w:rPr>
        <w:t xml:space="preserve">How do we select the individuals in a simple random sample? </w:t>
      </w:r>
    </w:p>
    <w:p w14:paraId="03E9EE2C" w14:textId="77777777" w:rsidR="008E1583" w:rsidRPr="008E1583" w:rsidRDefault="008E1583" w:rsidP="008E1583">
      <w:pPr>
        <w:spacing w:after="480" w:line="240" w:lineRule="auto"/>
        <w:rPr>
          <w:rFonts w:ascii="Times New Roman" w:eastAsia="Calibri" w:hAnsi="Times New Roman" w:cs="Times New Roman"/>
        </w:rPr>
      </w:pPr>
      <w:r w:rsidRPr="008E1583">
        <w:rPr>
          <w:rFonts w:ascii="Times New Roman" w:eastAsia="Calibri" w:hAnsi="Times New Roman" w:cs="Times New Roman"/>
        </w:rPr>
        <w:t xml:space="preserve">Typically, </w:t>
      </w:r>
      <w:proofErr w:type="gramStart"/>
      <w:r w:rsidRPr="008E1583">
        <w:rPr>
          <w:rFonts w:ascii="Times New Roman" w:eastAsia="Calibri" w:hAnsi="Times New Roman" w:cs="Times New Roman"/>
        </w:rPr>
        <w:t>each individual</w:t>
      </w:r>
      <w:proofErr w:type="gramEnd"/>
      <w:r w:rsidRPr="008E1583">
        <w:rPr>
          <w:rFonts w:ascii="Times New Roman" w:eastAsia="Calibri" w:hAnsi="Times New Roman" w:cs="Times New Roman"/>
        </w:rPr>
        <w:t xml:space="preserve"> in the population is assigned a unique number between 1 and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population. Then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distinct random numbers are selected,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sample. To number the individuals in the population, we need a </w:t>
      </w:r>
      <w:r w:rsidRPr="008E1583">
        <w:rPr>
          <w:rFonts w:ascii="Times New Roman" w:eastAsia="Calibri" w:hAnsi="Times New Roman" w:cs="Times New Roman"/>
          <w:bCs/>
        </w:rPr>
        <w:t>frame</w:t>
      </w:r>
      <w:r w:rsidRPr="008E1583">
        <w:rPr>
          <w:rFonts w:ascii="Times New Roman" w:eastAsia="Calibri" w:hAnsi="Times New Roman" w:cs="Times New Roman"/>
          <w:b/>
          <w:bCs/>
        </w:rPr>
        <w:t xml:space="preserve">– </w:t>
      </w:r>
      <w:r w:rsidRPr="008E1583">
        <w:rPr>
          <w:rFonts w:ascii="Times New Roman" w:eastAsia="Calibri" w:hAnsi="Times New Roman" w:cs="Times New Roman"/>
        </w:rPr>
        <w:t>a list of all the individuals within the population.</w:t>
      </w:r>
    </w:p>
    <w:bookmarkEnd w:id="1"/>
    <w:bookmarkEnd w:id="2"/>
    <w:p w14:paraId="4062AECE"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6</w:t>
      </w:r>
    </w:p>
    <w:p w14:paraId="24D8DDBE" w14:textId="77777777" w:rsidR="008E1583" w:rsidRPr="008E1583" w:rsidRDefault="008E1583" w:rsidP="008E1583">
      <w:pPr>
        <w:spacing w:after="200" w:line="276" w:lineRule="auto"/>
        <w:rPr>
          <w:rFonts w:ascii="Times New Roman" w:eastAsia="Calibri" w:hAnsi="Times New Roman" w:cs="Times New Roman"/>
          <w:i/>
        </w:rPr>
      </w:pPr>
      <w:r w:rsidRPr="008E1583">
        <w:rPr>
          <w:rFonts w:ascii="Times New Roman" w:eastAsia="Calibri" w:hAnsi="Times New Roman" w:cs="Times New Roman"/>
          <w:noProof/>
        </w:rPr>
        <w:drawing>
          <wp:inline distT="0" distB="0" distL="0" distR="0" wp14:anchorId="18AD34E6" wp14:editId="47D3225D">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8E1583">
        <w:rPr>
          <w:rFonts w:ascii="Times New Roman" w:eastAsia="Calibri" w:hAnsi="Times New Roman" w:cs="Times New Roman"/>
          <w:i/>
        </w:rPr>
        <w:t>Answer the following after watching the animation.</w:t>
      </w:r>
    </w:p>
    <w:p w14:paraId="2EBF91C0" w14:textId="77777777"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at is the frame in this animation?</w:t>
      </w:r>
    </w:p>
    <w:p w14:paraId="0647306B" w14:textId="77777777" w:rsidR="008E1583" w:rsidRPr="008E1583" w:rsidRDefault="008E1583" w:rsidP="008E1583">
      <w:pPr>
        <w:numPr>
          <w:ilvl w:val="0"/>
          <w:numId w:val="3"/>
        </w:numPr>
        <w:spacing w:after="1000" w:line="240" w:lineRule="auto"/>
        <w:rPr>
          <w:rFonts w:ascii="Times New Roman" w:eastAsia="Calibri" w:hAnsi="Times New Roman" w:cs="Times New Roman"/>
        </w:rPr>
      </w:pPr>
      <w:r w:rsidRPr="008E1583">
        <w:rPr>
          <w:rFonts w:ascii="Times New Roman" w:eastAsia="Calibri" w:hAnsi="Times New Roman" w:cs="Times New Roman"/>
        </w:rPr>
        <w:lastRenderedPageBreak/>
        <w:t>Explain why a second sample of 5 students will most likely be different than the first sample of 5 students?</w:t>
      </w:r>
    </w:p>
    <w:p w14:paraId="74193F27" w14:textId="77777777" w:rsidR="008E1583" w:rsidRPr="008E1583" w:rsidRDefault="008E1583" w:rsidP="008E1583">
      <w:pPr>
        <w:numPr>
          <w:ilvl w:val="0"/>
          <w:numId w:val="3"/>
        </w:numPr>
        <w:spacing w:after="1000" w:line="240" w:lineRule="auto"/>
        <w:rPr>
          <w:rFonts w:ascii="Times New Roman" w:eastAsia="Calibri" w:hAnsi="Times New Roman" w:cs="Times New Roman"/>
        </w:rPr>
      </w:pPr>
      <w:r w:rsidRPr="008E1583">
        <w:rPr>
          <w:rFonts w:ascii="Times New Roman" w:eastAsia="Calibri" w:hAnsi="Times New Roman" w:cs="Times New Roman"/>
        </w:rPr>
        <w:t>Explain why inferences based on samples vary.</w:t>
      </w:r>
    </w:p>
    <w:p w14:paraId="0798A38C"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8</w:t>
      </w:r>
    </w:p>
    <w:p w14:paraId="05C6E663"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rPr>
      </w:pPr>
      <w:r w:rsidRPr="008E1583">
        <w:rPr>
          <w:rFonts w:ascii="Times New Roman" w:eastAsia="Calibri" w:hAnsi="Times New Roman" w:cs="Times New Roman"/>
          <w:b/>
          <w:shd w:val="clear" w:color="auto" w:fill="BFBFBF"/>
        </w:rPr>
        <w:t>Example 2</w:t>
      </w:r>
      <w:r w:rsidRPr="008E1583">
        <w:rPr>
          <w:rFonts w:ascii="Times New Roman" w:eastAsia="Calibri" w:hAnsi="Times New Roman" w:cs="Times New Roman"/>
          <w:b/>
        </w:rPr>
        <w:tab/>
      </w:r>
      <w:r w:rsidRPr="008E1583">
        <w:rPr>
          <w:rFonts w:ascii="Times New Roman" w:eastAsia="Calibri" w:hAnsi="Times New Roman" w:cs="Times New Roman"/>
          <w:b/>
          <w:i/>
        </w:rPr>
        <w:t>Obtaining a Simple Random Sample</w:t>
      </w:r>
    </w:p>
    <w:p w14:paraId="3A81241B"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240" w:line="240" w:lineRule="auto"/>
        <w:rPr>
          <w:rFonts w:ascii="Times New Roman" w:eastAsia="Calibri" w:hAnsi="Times New Roman" w:cs="Times New Roman"/>
        </w:rPr>
      </w:pPr>
      <w:r w:rsidRPr="008E1583">
        <w:rPr>
          <w:rFonts w:ascii="Times New Roman" w:eastAsia="Calibri" w:hAnsi="Times New Roman" w:cs="Times New Roman"/>
        </w:rPr>
        <w:t xml:space="preserve">The accounting firm of </w:t>
      </w:r>
      <w:proofErr w:type="spellStart"/>
      <w:r w:rsidRPr="008E1583">
        <w:rPr>
          <w:rFonts w:ascii="Times New Roman" w:eastAsia="Calibri" w:hAnsi="Times New Roman" w:cs="Times New Roman"/>
        </w:rPr>
        <w:t>Senese</w:t>
      </w:r>
      <w:proofErr w:type="spellEnd"/>
      <w:r w:rsidRPr="008E1583">
        <w:rPr>
          <w:rFonts w:ascii="Times New Roman" w:eastAsia="Calibri" w:hAnsi="Times New Roman" w:cs="Times New Roman"/>
        </w:rPr>
        <w:t xml:space="preserve"> and Associates has grown. To make sure their clients are still satisfied with the services they are receiving, the company decides to send a survey out to a simple random sample of 5 of its 30 clients.</w:t>
      </w:r>
    </w:p>
    <w:p w14:paraId="0752E5DF" w14:textId="77777777" w:rsidR="008E1583" w:rsidRPr="008E1583" w:rsidRDefault="008E1583" w:rsidP="008E1583">
      <w:pPr>
        <w:pBdr>
          <w:top w:val="single" w:sz="4" w:space="1" w:color="auto"/>
          <w:left w:val="single" w:sz="4" w:space="4" w:color="auto"/>
          <w:bottom w:val="single" w:sz="4" w:space="1" w:color="auto"/>
          <w:right w:val="single" w:sz="4" w:space="4" w:color="auto"/>
        </w:pBdr>
        <w:spacing w:after="0" w:line="360" w:lineRule="auto"/>
        <w:rPr>
          <w:rFonts w:ascii="Times New Roman" w:eastAsia="Calibri" w:hAnsi="Times New Roman" w:cs="Times New Roman"/>
          <w:b/>
          <w:bCs/>
        </w:rPr>
      </w:pPr>
      <w:r w:rsidRPr="008E1583">
        <w:rPr>
          <w:rFonts w:ascii="Times New Roman" w:eastAsia="Calibri" w:hAnsi="Times New Roman" w:cs="Times New Roman"/>
          <w:b/>
          <w:bCs/>
          <w:highlight w:val="lightGray"/>
        </w:rPr>
        <w:t>TABLE 3</w:t>
      </w:r>
    </w:p>
    <w:p w14:paraId="1249491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ABC Electric</w:t>
      </w:r>
    </w:p>
    <w:p w14:paraId="2086EB1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Brassil</w:t>
      </w:r>
      <w:proofErr w:type="spellEnd"/>
      <w:r w:rsidRPr="008E1583">
        <w:rPr>
          <w:rFonts w:ascii="Times New Roman" w:eastAsia="Calibri" w:hAnsi="Times New Roman" w:cs="Times New Roman"/>
        </w:rPr>
        <w:t xml:space="preserve"> Construction</w:t>
      </w:r>
    </w:p>
    <w:p w14:paraId="72F5164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Bridal Zone</w:t>
      </w:r>
    </w:p>
    <w:p w14:paraId="3F65CFC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asey's Glass House</w:t>
      </w:r>
    </w:p>
    <w:p w14:paraId="3FE1FC7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hicago Locksmith</w:t>
      </w:r>
    </w:p>
    <w:p w14:paraId="5B9F008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eSoto Painting</w:t>
      </w:r>
    </w:p>
    <w:p w14:paraId="7DE4F83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ino Jump</w:t>
      </w:r>
    </w:p>
    <w:p w14:paraId="54132B6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Euro Car Care</w:t>
      </w:r>
    </w:p>
    <w:p w14:paraId="7E74C49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arrell's Antiques</w:t>
      </w:r>
    </w:p>
    <w:p w14:paraId="60A6BB3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irst Fifth Bank</w:t>
      </w:r>
    </w:p>
    <w:p w14:paraId="7768BEE3"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ox Studios</w:t>
      </w:r>
    </w:p>
    <w:p w14:paraId="086FF41E"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aynes Hauling</w:t>
      </w:r>
    </w:p>
    <w:p w14:paraId="49F4DADF"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ouse of Hair</w:t>
      </w:r>
    </w:p>
    <w:p w14:paraId="517D6AC9"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John's Bakery</w:t>
      </w:r>
    </w:p>
    <w:p w14:paraId="53768FB0"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ogistics Management, Inc.</w:t>
      </w:r>
    </w:p>
    <w:p w14:paraId="067337A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ucky Larry's Bistro</w:t>
      </w:r>
    </w:p>
    <w:p w14:paraId="0D2A6D37"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Moe's Exterminating</w:t>
      </w:r>
    </w:p>
    <w:p w14:paraId="2FAC9A4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Nick's Tavern</w:t>
      </w:r>
    </w:p>
    <w:p w14:paraId="0BA700E4"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Orion Bowling</w:t>
      </w:r>
    </w:p>
    <w:p w14:paraId="20D9EAAB"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Precise Plumbing</w:t>
      </w:r>
    </w:p>
    <w:p w14:paraId="630C72AB"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amp;Q Realty</w:t>
      </w:r>
    </w:p>
    <w:p w14:paraId="6F97EE13"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itter Engineering</w:t>
      </w:r>
    </w:p>
    <w:p w14:paraId="32953495"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implex Forms</w:t>
      </w:r>
    </w:p>
    <w:p w14:paraId="210EFE57"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pruce Landscaping</w:t>
      </w:r>
    </w:p>
    <w:p w14:paraId="57400AA6"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Thors</w:t>
      </w:r>
      <w:proofErr w:type="spellEnd"/>
      <w:r w:rsidRPr="008E1583">
        <w:rPr>
          <w:rFonts w:ascii="Times New Roman" w:eastAsia="Calibri" w:hAnsi="Times New Roman" w:cs="Times New Roman"/>
        </w:rPr>
        <w:t>, Robert DPS</w:t>
      </w:r>
    </w:p>
    <w:p w14:paraId="4EE5613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Travel Zone</w:t>
      </w:r>
    </w:p>
    <w:p w14:paraId="50D04052"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Ultimate Electric</w:t>
      </w:r>
    </w:p>
    <w:p w14:paraId="6040577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Venetian Gardens Restaurant</w:t>
      </w:r>
    </w:p>
    <w:p w14:paraId="1F693E1D" w14:textId="77777777" w:rsidR="008E1583" w:rsidRPr="008E1583" w:rsidRDefault="008E1583" w:rsidP="008E1583">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Walker Insurance</w:t>
      </w:r>
    </w:p>
    <w:p w14:paraId="7170EE0E" w14:textId="2380A100" w:rsidR="008E1583" w:rsidRDefault="008E1583" w:rsidP="008E1583">
      <w:r w:rsidRPr="008E1583">
        <w:rPr>
          <w:rFonts w:ascii="Times New Roman" w:eastAsia="Calibri" w:hAnsi="Times New Roman" w:cs="Times New Roman"/>
        </w:rPr>
        <w:t>Worldwide Wire</w:t>
      </w:r>
      <w:r w:rsidRPr="008E1583">
        <w:rPr>
          <w:rFonts w:ascii="Times New Roman" w:eastAsia="Calibri" w:hAnsi="Times New Roman" w:cs="Times New Roman"/>
        </w:rPr>
        <w:br w:type="page"/>
      </w:r>
    </w:p>
    <w:sectPr w:rsidR="008E15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NDYxMDa3sDRS0lEKTi0uzszPAykwqgUAUvc4miwAAAA="/>
  </w:docVars>
  <w:rsids>
    <w:rsidRoot w:val="008E1583"/>
    <w:rsid w:val="001F3944"/>
    <w:rsid w:val="004D65BA"/>
    <w:rsid w:val="008E1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4F1"/>
  <w15:chartTrackingRefBased/>
  <w15:docId w15:val="{C1120D3C-C3CD-4A53-9438-EA3A9546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21T04:35:00Z</dcterms:created>
  <dcterms:modified xsi:type="dcterms:W3CDTF">2020-01-21T06:09:00Z</dcterms:modified>
</cp:coreProperties>
</file>